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5AA8B8" w14:textId="147FE243" w:rsidR="00527BD5" w:rsidRDefault="00527BD5" w:rsidP="002C350B">
      <w:pPr>
        <w:rPr>
          <w:lang w:val="en-US"/>
        </w:rPr>
      </w:pPr>
      <w:r>
        <w:t>Na osnovu člana 171. stav 1 Zakona o radu ( 24/2005, 61/2005, 54/2009, 32/2013, 75/2014, 13/2017- odluka US,113/2017 i 95/2018 - u daljem tekstu: Zakon o radu), člana 23. Ugovora o radu br. 1009/2022-1 od 10.09.2022 godine (u daljem tekstu: Ugovor o radu), te na osnovu primljenog Obaveštenja poslodavca iz člana 172. Zakona o radu, zaključuje se:</w:t>
      </w:r>
    </w:p>
    <w:p w14:paraId="66E5AD01" w14:textId="77777777" w:rsidR="00D02445" w:rsidRPr="007C1E26" w:rsidRDefault="00D02445" w:rsidP="00527BD5">
      <w:pPr>
        <w:spacing w:after="0" w:line="240" w:lineRule="auto"/>
        <w:jc w:val="both"/>
        <w:rPr>
          <w:rFonts w:ascii="Times New Roman" w:eastAsia="Calibri" w:hAnsi="Times New Roman" w:cs="Times New Roman"/>
          <w:lang w:val="en-US"/>
        </w:rPr>
      </w:pPr>
    </w:p>
    <w:p w14:paraId="2E4273D0" w14:textId="02F744BD" w:rsidR="00DC775B" w:rsidRPr="007C1E26" w:rsidRDefault="00DC775B" w:rsidP="00DC775B">
      <w:pPr>
        <w:spacing w:after="0" w:line="240" w:lineRule="auto"/>
        <w:jc w:val="center"/>
        <w:rPr>
          <w:rFonts w:ascii="Times New Roman" w:eastAsia="Calibri" w:hAnsi="Times New Roman" w:cs="Times New Roman"/>
          <w:b/>
          <w:lang w:val="en-US"/>
        </w:rPr>
      </w:pPr>
      <w:r>
        <w:t>ANEKS BR. 1</w:t>
      </w:r>
    </w:p>
    <w:p w14:paraId="4661CAC1" w14:textId="2BA6145E" w:rsidR="00DC775B" w:rsidRPr="007C1E26" w:rsidRDefault="008B5F3D" w:rsidP="00DC775B">
      <w:pPr>
        <w:spacing w:after="0" w:line="240" w:lineRule="auto"/>
        <w:jc w:val="center"/>
        <w:rPr>
          <w:rFonts w:ascii="Times New Roman" w:eastAsia="Calibri" w:hAnsi="Times New Roman" w:cs="Times New Roman"/>
          <w:b/>
          <w:lang w:val="sr-Cyrl-RS"/>
        </w:rPr>
      </w:pPr>
      <w:r>
        <w:t>UGOVORA O RADU br. 1009/2022-1</w:t>
      </w:r>
    </w:p>
    <w:p w14:paraId="30AC1FF0" w14:textId="77777777" w:rsidR="00DC775B" w:rsidRPr="007C1E26" w:rsidRDefault="00DC775B" w:rsidP="00DC775B">
      <w:pPr>
        <w:spacing w:after="0" w:line="240" w:lineRule="auto"/>
        <w:rPr>
          <w:rFonts w:ascii="Times New Roman" w:eastAsia="Calibri" w:hAnsi="Times New Roman" w:cs="Times New Roman"/>
          <w:lang w:val="hr-HR"/>
        </w:rPr>
      </w:pPr>
    </w:p>
    <w:p w14:paraId="5651FB26" w14:textId="77777777" w:rsidR="00DC775B" w:rsidRPr="007C1E26" w:rsidRDefault="003508F2" w:rsidP="00DC775B">
      <w:pPr>
        <w:spacing w:after="0" w:line="240" w:lineRule="auto"/>
        <w:rPr>
          <w:rFonts w:ascii="Times New Roman" w:eastAsia="Calibri" w:hAnsi="Times New Roman" w:cs="Times New Roman"/>
          <w:lang w:val="hr-HR"/>
        </w:rPr>
      </w:pPr>
      <w:r w:rsidRPr="007C1E26">
        <w:rPr>
          <w:rFonts w:ascii="Times New Roman" w:eastAsia="Calibri" w:hAnsi="Times New Roman" w:cs="Times New Roman"/>
          <w:lang w:val="hr-HR"/>
        </w:rPr>
        <w:t xml:space="preserve">Između </w:t>
      </w:r>
      <w:proofErr w:type="spellStart"/>
      <w:r w:rsidRPr="007C1E26">
        <w:rPr>
          <w:rFonts w:ascii="Times New Roman" w:eastAsia="Calibri" w:hAnsi="Times New Roman" w:cs="Times New Roman"/>
          <w:lang w:val="hr-HR"/>
        </w:rPr>
        <w:t>sle</w:t>
      </w:r>
      <w:r w:rsidR="00304A6D" w:rsidRPr="007C1E26">
        <w:rPr>
          <w:rFonts w:ascii="Times New Roman" w:eastAsia="Calibri" w:hAnsi="Times New Roman" w:cs="Times New Roman"/>
          <w:lang w:val="hr-HR"/>
        </w:rPr>
        <w:t>dećih</w:t>
      </w:r>
      <w:proofErr w:type="spellEnd"/>
      <w:r w:rsidR="00304A6D" w:rsidRPr="007C1E26">
        <w:rPr>
          <w:rFonts w:ascii="Times New Roman" w:eastAsia="Calibri" w:hAnsi="Times New Roman" w:cs="Times New Roman"/>
          <w:lang w:val="hr-HR"/>
        </w:rPr>
        <w:t xml:space="preserve"> ugovornih strana:</w:t>
      </w:r>
    </w:p>
    <w:p w14:paraId="221CCD27" w14:textId="77777777" w:rsidR="00304A6D" w:rsidRPr="007C1E26" w:rsidRDefault="00304A6D" w:rsidP="00DC775B">
      <w:pPr>
        <w:spacing w:after="0" w:line="240" w:lineRule="auto"/>
        <w:rPr>
          <w:rFonts w:ascii="Times New Roman" w:eastAsia="Calibri" w:hAnsi="Times New Roman" w:cs="Times New Roman"/>
          <w:lang w:val="hr-HR"/>
        </w:rPr>
      </w:pPr>
    </w:p>
    <w:p w14:paraId="45F71DAB" w14:textId="163D1DE2" w:rsidR="00304A6D" w:rsidRPr="00DC65ED" w:rsidRDefault="00DC775B" w:rsidP="00ED59EB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lang w:val="hr-HR"/>
        </w:rPr>
      </w:pPr>
      <w:r w:rsidRPr="007C1E26">
        <w:rPr>
          <w:rFonts w:ascii="Times New Roman" w:eastAsia="Calibri" w:hAnsi="Times New Roman" w:cs="Times New Roman"/>
          <w:lang w:val="hr-HR"/>
        </w:rPr>
        <w:t xml:space="preserve">„POSITIVE“ DOO Novi Sad, Danila Kiša 5, MB: 08695407; </w:t>
      </w:r>
      <w:r w:rsidRPr="00DC65ED">
        <w:rPr>
          <w:rFonts w:ascii="Times New Roman" w:eastAsia="Calibri" w:hAnsi="Times New Roman" w:cs="Times New Roman"/>
          <w:lang w:val="hr-HR"/>
        </w:rPr>
        <w:t xml:space="preserve">PIB:100276510 </w:t>
      </w:r>
      <w:r w:rsidR="00304A6D" w:rsidRPr="00DC65ED">
        <w:rPr>
          <w:rFonts w:ascii="Times New Roman" w:eastAsia="Calibri" w:hAnsi="Times New Roman" w:cs="Times New Roman"/>
          <w:lang w:val="hr-HR"/>
        </w:rPr>
        <w:t>koje</w:t>
      </w:r>
      <w:r w:rsidRPr="00DC65ED">
        <w:rPr>
          <w:rFonts w:ascii="Times New Roman" w:eastAsia="Calibri" w:hAnsi="Times New Roman" w:cs="Times New Roman"/>
          <w:lang w:val="hr-HR"/>
        </w:rPr>
        <w:t xml:space="preserve"> zastupa</w:t>
      </w:r>
      <w:r w:rsidR="00304A6D" w:rsidRPr="00DC65ED">
        <w:rPr>
          <w:rFonts w:ascii="Times New Roman" w:eastAsia="Calibri" w:hAnsi="Times New Roman" w:cs="Times New Roman"/>
          <w:lang w:val="hr-HR"/>
        </w:rPr>
        <w:t xml:space="preserve"> </w:t>
      </w:r>
      <w:bookmarkStart w:id="3" w:name="OLE_LINK16"/>
      <w:r w:rsidR="00FD3035" w:rsidRPr="00DC65ED">
        <w:rPr>
          <w:rFonts w:ascii="Times New Roman" w:eastAsia="Calibri" w:hAnsi="Times New Roman" w:cs="Times New Roman"/>
          <w:lang w:val="hr-HR"/>
        </w:rPr>
        <w:t>Darko Perović</w:t>
      </w:r>
      <w:bookmarkEnd w:id="3"/>
      <w:r w:rsidRPr="00DC65ED">
        <w:rPr>
          <w:rFonts w:ascii="Times New Roman" w:eastAsia="Calibri" w:hAnsi="Times New Roman" w:cs="Times New Roman"/>
          <w:lang w:val="hr-HR"/>
        </w:rPr>
        <w:t xml:space="preserve">, </w:t>
      </w:r>
      <w:r w:rsidR="00FD3035" w:rsidRPr="00DC65ED">
        <w:rPr>
          <w:rFonts w:ascii="Times New Roman" w:eastAsia="Calibri" w:hAnsi="Times New Roman" w:cs="Times New Roman"/>
          <w:lang w:val="hr-HR"/>
        </w:rPr>
        <w:t xml:space="preserve">izvršni </w:t>
      </w:r>
      <w:r w:rsidRPr="00DC65ED">
        <w:rPr>
          <w:rFonts w:ascii="Times New Roman" w:eastAsia="Calibri" w:hAnsi="Times New Roman" w:cs="Times New Roman"/>
          <w:lang w:val="hr-HR"/>
        </w:rPr>
        <w:t xml:space="preserve">direktor (u daljem tekstu: </w:t>
      </w:r>
      <w:r w:rsidRPr="00DC65ED">
        <w:rPr>
          <w:rFonts w:ascii="Times New Roman" w:eastAsia="Calibri" w:hAnsi="Times New Roman" w:cs="Times New Roman"/>
          <w:b/>
          <w:i/>
          <w:lang w:val="hr-HR"/>
        </w:rPr>
        <w:t>poslodavac</w:t>
      </w:r>
      <w:r w:rsidRPr="00DC65ED">
        <w:rPr>
          <w:rFonts w:ascii="Times New Roman" w:eastAsia="Calibri" w:hAnsi="Times New Roman" w:cs="Times New Roman"/>
          <w:lang w:val="hr-HR"/>
        </w:rPr>
        <w:t>) i</w:t>
      </w:r>
    </w:p>
    <w:p w14:paraId="343A146B" w14:textId="77777777" w:rsidR="00304A6D" w:rsidRPr="007C1E26" w:rsidRDefault="00304A6D" w:rsidP="0064193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hr-HR"/>
        </w:rPr>
      </w:pPr>
    </w:p>
    <w:p w14:paraId="0D30DE8D" w14:textId="1109DA6B" w:rsidR="00DC775B" w:rsidRPr="00B77CFE" w:rsidRDefault="00D02445" w:rsidP="00FD3035">
      <w:pPr>
        <w:pStyle w:val="ListParagraph"/>
        <w:numPr>
          <w:ilvl w:val="0"/>
          <w:numId w:val="4"/>
        </w:numPr>
        <w:jc w:val="both"/>
        <w:rPr>
          <w:rFonts w:ascii="Times New Roman" w:eastAsia="Calibri" w:hAnsi="Times New Roman" w:cs="Times New Roman"/>
          <w:lang w:val="sr-Latn-RS"/>
        </w:rPr>
      </w:pPr>
      <w:r>
        <w:t xml:space="preserve">ZAPOSLENI: Borislav (Stevan) Stojšin, iz Čurug, Kneza Miloša 026, JMBG: 2304995800094 zaposlen  kod poslodavca na osnovu Ugovora o radu na poslovima Serviser računara i opreme (u daljem tekstu: zaposleni) </w:t>
      </w:r>
    </w:p>
    <w:p w14:paraId="6D0CE951" w14:textId="1BAAAC15" w:rsidR="005150C6" w:rsidRPr="005150C6" w:rsidRDefault="00DC775B" w:rsidP="005150C6">
      <w:pPr>
        <w:spacing w:after="0" w:line="240" w:lineRule="auto"/>
        <w:jc w:val="center"/>
        <w:rPr>
          <w:rFonts w:ascii="Times New Roman" w:eastAsia="Calibri" w:hAnsi="Times New Roman" w:cs="Times New Roman"/>
          <w:b/>
          <w:lang w:val="hr-HR"/>
        </w:rPr>
      </w:pPr>
      <w:r w:rsidRPr="002C350B">
        <w:rPr>
          <w:rStyle w:val="Heading2Char"/>
        </w:rPr>
        <w:t>Član 1</w:t>
      </w:r>
      <w:r w:rsidRPr="00EC7B4F">
        <w:rPr>
          <w:rFonts w:ascii="Times New Roman" w:eastAsia="Calibri" w:hAnsi="Times New Roman" w:cs="Times New Roman"/>
          <w:b/>
          <w:lang w:val="hr-HR"/>
        </w:rPr>
        <w:t>.</w:t>
      </w:r>
      <w:bookmarkStart w:id="9" w:name="OLE_LINK8"/>
      <w:bookmarkStart w:id="10" w:name="OLE_LINK9"/>
    </w:p>
    <w:p w14:paraId="235FC555" w14:textId="77777777" w:rsidR="005150C6" w:rsidRDefault="005150C6" w:rsidP="005150C6">
      <w:pPr>
        <w:spacing w:after="0" w:line="240" w:lineRule="auto"/>
        <w:ind w:firstLine="720"/>
        <w:rPr>
          <w:rFonts w:ascii="Times New Roman" w:hAnsi="Times New Roman" w:cs="Times New Roman"/>
          <w:bCs/>
        </w:rPr>
      </w:pPr>
      <w:proofErr w:type="spellStart"/>
      <w:r w:rsidRPr="00CA63EC">
        <w:rPr>
          <w:rFonts w:ascii="Times New Roman" w:eastAsia="Calibri" w:hAnsi="Times New Roman" w:cs="Times New Roman"/>
          <w:lang w:val="hr-HR"/>
        </w:rPr>
        <w:t>Menja</w:t>
      </w:r>
      <w:proofErr w:type="spellEnd"/>
      <w:r w:rsidRPr="00CA63EC">
        <w:rPr>
          <w:rFonts w:ascii="Times New Roman" w:eastAsia="Calibri" w:hAnsi="Times New Roman" w:cs="Times New Roman"/>
          <w:lang w:val="hr-HR"/>
        </w:rPr>
        <w:t xml:space="preserve"> </w:t>
      </w:r>
      <w:r w:rsidRPr="00DC65ED">
        <w:rPr>
          <w:rFonts w:ascii="Times New Roman" w:eastAsia="Calibri" w:hAnsi="Times New Roman" w:cs="Times New Roman"/>
          <w:lang w:val="hr-HR"/>
        </w:rPr>
        <w:t xml:space="preserve">se član </w:t>
      </w:r>
      <w:r>
        <w:rPr>
          <w:rFonts w:ascii="Times New Roman" w:eastAsia="Calibri" w:hAnsi="Times New Roman" w:cs="Times New Roman"/>
          <w:lang w:val="hr-HR"/>
        </w:rPr>
        <w:t>3</w:t>
      </w:r>
      <w:r w:rsidRPr="00DC65ED">
        <w:rPr>
          <w:rFonts w:ascii="Times New Roman" w:eastAsia="Calibri" w:hAnsi="Times New Roman" w:cs="Times New Roman"/>
          <w:lang w:val="hr-HR"/>
        </w:rPr>
        <w:t xml:space="preserve">. Ugovora </w:t>
      </w:r>
      <w:r w:rsidRPr="00CA63EC">
        <w:rPr>
          <w:rFonts w:ascii="Times New Roman" w:eastAsia="Calibri" w:hAnsi="Times New Roman" w:cs="Times New Roman"/>
          <w:lang w:val="hr-HR"/>
        </w:rPr>
        <w:t xml:space="preserve">o radu </w:t>
      </w:r>
      <w:r w:rsidRPr="00CA63EC">
        <w:rPr>
          <w:rFonts w:ascii="Times New Roman" w:hAnsi="Times New Roman" w:cs="Times New Roman"/>
          <w:bCs/>
        </w:rPr>
        <w:t xml:space="preserve">tako da isti sada glasi: </w:t>
      </w:r>
    </w:p>
    <w:p w14:paraId="2C221FED" w14:textId="0D9B0E97" w:rsidR="005150C6" w:rsidRPr="00CA63EC" w:rsidRDefault="005150C6" w:rsidP="005150C6">
      <w:pPr>
        <w:spacing w:after="0" w:line="240" w:lineRule="auto"/>
        <w:ind w:firstLine="720"/>
        <w:rPr>
          <w:rFonts w:ascii="Times New Roman" w:hAnsi="Times New Roman" w:cs="Times New Roman"/>
          <w:bCs/>
          <w:color w:val="FF0000"/>
        </w:rPr>
      </w:pPr>
      <w:r>
        <w:t>„Zaposleni je po zanimanju Elektrotehničar računara.</w:t>
      </w:r>
    </w:p>
    <w:p w14:paraId="67872D1B" w14:textId="77777777" w:rsidR="005150C6" w:rsidRDefault="005150C6" w:rsidP="005150C6">
      <w:pPr>
        <w:spacing w:after="0" w:line="240" w:lineRule="auto"/>
        <w:jc w:val="center"/>
        <w:rPr>
          <w:rFonts w:ascii="Times New Roman" w:eastAsia="Calibri" w:hAnsi="Times New Roman" w:cs="Times New Roman"/>
          <w:lang w:val="hr-HR"/>
        </w:rPr>
      </w:pPr>
    </w:p>
    <w:p w14:paraId="039B2027" w14:textId="7D985926" w:rsidR="005150C6" w:rsidRPr="005150C6" w:rsidRDefault="005150C6" w:rsidP="005150C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lang w:val="en-US"/>
        </w:rPr>
      </w:pPr>
      <w:r w:rsidRPr="002C350B">
        <w:rPr>
          <w:rStyle w:val="Heading2Char"/>
        </w:rPr>
        <w:t>Član 2</w:t>
      </w:r>
      <w:r w:rsidRPr="00EC7B4F">
        <w:rPr>
          <w:rFonts w:ascii="Times New Roman" w:eastAsia="Calibri" w:hAnsi="Times New Roman" w:cs="Times New Roman"/>
          <w:b/>
          <w:bCs/>
          <w:lang w:val="en-US"/>
        </w:rPr>
        <w:t>.</w:t>
      </w:r>
    </w:p>
    <w:p w14:paraId="2F843FF3" w14:textId="6604DC36" w:rsidR="007023F4" w:rsidRPr="00CA63EC" w:rsidRDefault="007023F4" w:rsidP="00ED59EB">
      <w:pPr>
        <w:spacing w:after="0" w:line="240" w:lineRule="auto"/>
        <w:ind w:firstLine="720"/>
        <w:rPr>
          <w:rFonts w:ascii="Times New Roman" w:hAnsi="Times New Roman" w:cs="Times New Roman"/>
          <w:bCs/>
          <w:color w:val="FF0000"/>
        </w:rPr>
      </w:pPr>
      <w:proofErr w:type="spellStart"/>
      <w:r w:rsidRPr="00CA63EC">
        <w:rPr>
          <w:rFonts w:ascii="Times New Roman" w:eastAsia="Calibri" w:hAnsi="Times New Roman" w:cs="Times New Roman"/>
          <w:lang w:val="hr-HR"/>
        </w:rPr>
        <w:t>Menja</w:t>
      </w:r>
      <w:proofErr w:type="spellEnd"/>
      <w:r w:rsidRPr="00CA63EC">
        <w:rPr>
          <w:rFonts w:ascii="Times New Roman" w:eastAsia="Calibri" w:hAnsi="Times New Roman" w:cs="Times New Roman"/>
          <w:lang w:val="hr-HR"/>
        </w:rPr>
        <w:t xml:space="preserve"> </w:t>
      </w:r>
      <w:r w:rsidRPr="00DC65ED">
        <w:rPr>
          <w:rFonts w:ascii="Times New Roman" w:eastAsia="Calibri" w:hAnsi="Times New Roman" w:cs="Times New Roman"/>
          <w:lang w:val="hr-HR"/>
        </w:rPr>
        <w:t xml:space="preserve">se član </w:t>
      </w:r>
      <w:r w:rsidR="00B77CFE" w:rsidRPr="00DC65ED">
        <w:rPr>
          <w:rFonts w:ascii="Times New Roman" w:eastAsia="Calibri" w:hAnsi="Times New Roman" w:cs="Times New Roman"/>
          <w:lang w:val="hr-HR"/>
        </w:rPr>
        <w:t>4</w:t>
      </w:r>
      <w:r w:rsidRPr="00DC65ED">
        <w:rPr>
          <w:rFonts w:ascii="Times New Roman" w:eastAsia="Calibri" w:hAnsi="Times New Roman" w:cs="Times New Roman"/>
          <w:lang w:val="hr-HR"/>
        </w:rPr>
        <w:t>. Ug</w:t>
      </w:r>
      <w:r w:rsidR="00971CEA" w:rsidRPr="00DC65ED">
        <w:rPr>
          <w:rFonts w:ascii="Times New Roman" w:eastAsia="Calibri" w:hAnsi="Times New Roman" w:cs="Times New Roman"/>
          <w:lang w:val="hr-HR"/>
        </w:rPr>
        <w:t>o</w:t>
      </w:r>
      <w:r w:rsidRPr="00DC65ED">
        <w:rPr>
          <w:rFonts w:ascii="Times New Roman" w:eastAsia="Calibri" w:hAnsi="Times New Roman" w:cs="Times New Roman"/>
          <w:lang w:val="hr-HR"/>
        </w:rPr>
        <w:t xml:space="preserve">vora </w:t>
      </w:r>
      <w:r w:rsidRPr="00CA63EC">
        <w:rPr>
          <w:rFonts w:ascii="Times New Roman" w:eastAsia="Calibri" w:hAnsi="Times New Roman" w:cs="Times New Roman"/>
          <w:lang w:val="hr-HR"/>
        </w:rPr>
        <w:t xml:space="preserve">o radu </w:t>
      </w:r>
      <w:r w:rsidRPr="00CA63EC">
        <w:rPr>
          <w:rFonts w:ascii="Times New Roman" w:hAnsi="Times New Roman" w:cs="Times New Roman"/>
          <w:bCs/>
        </w:rPr>
        <w:t>tako da isti sada glasi:</w:t>
      </w:r>
      <w:r w:rsidR="004E7543" w:rsidRPr="00CA63EC">
        <w:rPr>
          <w:rFonts w:ascii="Times New Roman" w:hAnsi="Times New Roman" w:cs="Times New Roman"/>
          <w:bCs/>
        </w:rPr>
        <w:t xml:space="preserve"> </w:t>
      </w:r>
    </w:p>
    <w:p w14:paraId="7F961641" w14:textId="77777777" w:rsidR="00D04C3E" w:rsidRPr="00D02445" w:rsidRDefault="00D04C3E" w:rsidP="00ED59EB">
      <w:pPr>
        <w:spacing w:after="0" w:line="240" w:lineRule="auto"/>
        <w:ind w:firstLine="720"/>
        <w:rPr>
          <w:rFonts w:ascii="Times New Roman" w:hAnsi="Times New Roman" w:cs="Times New Roman"/>
          <w:bCs/>
        </w:rPr>
      </w:pPr>
    </w:p>
    <w:p w14:paraId="2867217B" w14:textId="7D73FBED" w:rsidR="00B77CFE" w:rsidRPr="00B77CFE" w:rsidRDefault="00115246" w:rsidP="00B77CFE">
      <w:pPr>
        <w:ind w:firstLine="284"/>
        <w:jc w:val="both"/>
        <w:rPr>
          <w:rFonts w:ascii="Times New Roman" w:hAnsi="Times New Roman" w:cs="Times New Roman"/>
        </w:rPr>
      </w:pPr>
      <w:r>
        <w:tab/>
        <w:t>„Zaposleni će obavljati poslove radnog mesta SISTEM ADMINISTRATOR i to:</w:t>
      </w:r>
    </w:p>
    <w:p w14:paraId="177C3989" w14:textId="32270F8A" w:rsidR="00B77CFE" w:rsidRPr="00B77CFE" w:rsidRDefault="004D057A" w:rsidP="002C350B">
      <w:pPr>
        <w:pStyle w:val="Heading2"/>
        <w:rPr>
          <w:lang w:val="sr-Latn-RS" w:eastAsia="sr-Latn-RS"/>
        </w:rPr>
      </w:pPr>
      <w:r>
        <w:t>Obavlja poslove i ima kompetencije za instalaciju i konfiguraciju serverskih servisa na Windows server i Linux platformama - AD/LDAP, DHCP, DNS, Mail (Exchange, Postfix), File share. Konfigurisanje serverskih računara i storage uređaja za rad u Hyper-V ili VMWare okruženju. Konfigurisanje Hyper-V / VMWare servisa. Praćenje rada i tehničke ispravnosti servera, administracija Windows i Linux servera. Kreiranje, praćenje i upravljanje backup-ima. Tehnička podrška korisnicima iz sfere sistem administracije. Sprovođenje politike bezbednosti. Ažuriranje postojećeg i implementacija novog sistemskog softvera. Obavezan je da generiše izveštaje po zahtevima standarda koji su primenjeni u preduzeću. Aktivno učestvuje u životnom ciklusu IT usluga (tranzicija, operativna upotreba i stalno poboljšanje IT usluga), po potrebi učestvuje i u početnim fazama razvoja: planiranje i dizajn. Obavezan je da ukazuje na eventualne nepredviđene rizike, odnosno da predlaže mere za poboljšanje IT usluge. Učestvuje u planiranim obukama. Obavezan je da vodi računa o poštovanju SLA ugovora. Obavlja poslove i poznaje rad u softverima za daljinski nadzor i administraciju. Podešavanja i praćenja rada share point portala. Instalacija, podešavanje, kastomizacija i održavanje komercijalnih cloud servisa (Google, Microsoft, Azure itd.), kao i servisa baziranih na internim cloud rešenjima, kao što je sigurnosni backup, i druge usluge. Učestvuje u procesu nabavke serverske infrastrukture u tehničkom aspektu. Dokumentovanje svih aktivnosti i utrošenih radnih sati. Savesno, kvalitetno i u predviđenim rokovima obavlja svoje poslove i zadatke. Poštuje i primenjuje normativna akta preduzeća (statut, pravilnici, odluke, procedure), zahteve Sistema kvaliteta (ISO standardi) i odredbe potpisanih ugovora koji se odnose na obavljanje svojih poslova i zadataka (ugovor o radu, NDA ugovori i dr.). Za savesno, kvalitetno, zakonito i stručno obavljanje svojih poslova odgovara Šefu CDR-a.</w:t>
      </w:r>
    </w:p>
    <w:p w14:paraId="16B2E295" w14:textId="548D3DA4" w:rsidR="00B77CFE" w:rsidRPr="00B77CFE" w:rsidRDefault="00B77CFE" w:rsidP="00B77CFE">
      <w:pPr>
        <w:ind w:left="180" w:firstLine="540"/>
        <w:jc w:val="both"/>
        <w:rPr>
          <w:rFonts w:ascii="Times New Roman" w:hAnsi="Times New Roman" w:cs="Times New Roman"/>
          <w:lang w:val="sr-Latn-RS"/>
        </w:rPr>
      </w:pPr>
      <w:r>
        <w:t>Posebni uslovi radnog mesta: III/IV stepen stručne spreme. Poznavanje engleskog jezika. Poznavanje UNIX/Linux i Microsoft baziranih operativnih sistema, osnovno poznavanje opštih alata (MS Office: Word, Excel, Outlook...). Potrebno je da ima najmanje jedan odgovarajući sertifikat koji se odnosi na datu oblast i u obavezi je da stiče kompetencije predviđene individualnim godišnjim planom obuke..</w:t>
      </w:r>
    </w:p>
    <w:p w14:paraId="6E3988B0" w14:textId="71A56B5B" w:rsidR="005150C6" w:rsidRPr="005150C6" w:rsidRDefault="00B77CFE" w:rsidP="005150C6">
      <w:pPr>
        <w:ind w:left="142" w:firstLine="578"/>
        <w:jc w:val="both"/>
        <w:rPr>
          <w:rFonts w:ascii="Times New Roman" w:hAnsi="Times New Roman" w:cs="Times New Roman"/>
          <w:lang w:val="sr-Latn-RS"/>
        </w:rPr>
      </w:pPr>
      <w:r w:rsidRPr="00B77CFE">
        <w:rPr>
          <w:rFonts w:ascii="Times New Roman" w:hAnsi="Times New Roman" w:cs="Times New Roman"/>
          <w:lang w:val="sr-Latn-RS"/>
        </w:rPr>
        <w:t>Zaposleni prihvata da u toku rada može biti raspoređen na drugo radno mesto koje odgovara njegovoj stručnoj spremi, radnoj sposobnosti i znanju, odnosno u drugo mesto rada, u skladu sa Zakonom i potrebama procesa rada.</w:t>
      </w:r>
      <w:r w:rsidR="007C1E26" w:rsidRPr="00D02445">
        <w:rPr>
          <w:rFonts w:ascii="Times New Roman" w:eastAsia="Times New Roman" w:hAnsi="Times New Roman" w:cs="Times New Roman"/>
          <w:b/>
        </w:rPr>
        <w:t>“</w:t>
      </w:r>
      <w:bookmarkEnd w:id="9"/>
      <w:bookmarkEnd w:id="10"/>
    </w:p>
    <w:p w14:paraId="29209F8F" w14:textId="67FDE813" w:rsidR="005150C6" w:rsidRPr="005150C6" w:rsidRDefault="005150C6" w:rsidP="002C350B">
      <w:pPr>
        <w:pStyle w:val="Heading2"/>
        <w:rPr>
          <w:rFonts w:eastAsia="Calibri"/>
          <w:lang w:val="en-US"/>
        </w:rPr>
      </w:pPr>
      <w:proofErr w:type="spellStart"/>
      <w:r w:rsidRPr="00EC7B4F">
        <w:rPr>
          <w:rFonts w:eastAsia="Calibri"/>
          <w:lang w:val="en-US"/>
        </w:rPr>
        <w:t>Član</w:t>
      </w:r>
      <w:proofErr w:type="spellEnd"/>
      <w:r w:rsidRPr="00EC7B4F">
        <w:rPr>
          <w:rFonts w:eastAsia="Calibri"/>
          <w:lang w:val="en-US"/>
        </w:rPr>
        <w:t xml:space="preserve"> </w:t>
      </w:r>
      <w:r>
        <w:rPr>
          <w:rFonts w:eastAsia="Calibri"/>
          <w:lang w:val="en-US"/>
        </w:rPr>
        <w:t>3</w:t>
      </w:r>
      <w:r w:rsidRPr="00CA63EC">
        <w:rPr>
          <w:rFonts w:eastAsia="Calibri"/>
          <w:lang w:val="en-US"/>
        </w:rPr>
        <w:t>.</w:t>
      </w:r>
    </w:p>
    <w:p w14:paraId="55E7B608" w14:textId="77777777" w:rsidR="004E6C58" w:rsidRPr="00CA63EC" w:rsidRDefault="004E6C58" w:rsidP="004E6C58">
      <w:pPr>
        <w:pStyle w:val="Standard"/>
        <w:ind w:firstLine="720"/>
        <w:jc w:val="both"/>
        <w:rPr>
          <w:rFonts w:ascii="Times New Roman" w:eastAsia="Arial" w:hAnsi="Times New Roman" w:cs="Arial"/>
          <w:sz w:val="22"/>
          <w:szCs w:val="22"/>
        </w:rPr>
      </w:pPr>
      <w:r w:rsidRPr="00CA63EC">
        <w:rPr>
          <w:rFonts w:ascii="Times New Roman" w:eastAsia="Arial" w:hAnsi="Times New Roman" w:cs="Arial"/>
          <w:sz w:val="22"/>
          <w:szCs w:val="22"/>
        </w:rPr>
        <w:t xml:space="preserve">Na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prava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="006F1EC6" w:rsidRPr="00CA63EC">
        <w:rPr>
          <w:rFonts w:ascii="Times New Roman" w:eastAsia="Arial" w:hAnsi="Times New Roman" w:cs="Arial"/>
          <w:sz w:val="22"/>
          <w:szCs w:val="22"/>
        </w:rPr>
        <w:t>i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obaveze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koja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nisu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utvrđena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Ugovorom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o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radu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ili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ovim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aneksom</w:t>
      </w:r>
      <w:proofErr w:type="spellEnd"/>
      <w:r w:rsidR="00B04CCC"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="00B04CCC" w:rsidRPr="00CA63EC">
        <w:rPr>
          <w:rFonts w:ascii="Times New Roman" w:eastAsia="Arial" w:hAnsi="Times New Roman" w:cs="Arial"/>
          <w:sz w:val="22"/>
          <w:szCs w:val="22"/>
        </w:rPr>
        <w:t>ugovora</w:t>
      </w:r>
      <w:proofErr w:type="spellEnd"/>
      <w:r w:rsidR="00B04CCC" w:rsidRPr="00CA63EC">
        <w:rPr>
          <w:rFonts w:ascii="Times New Roman" w:eastAsia="Arial" w:hAnsi="Times New Roman" w:cs="Arial"/>
          <w:sz w:val="22"/>
          <w:szCs w:val="22"/>
        </w:rPr>
        <w:t xml:space="preserve"> o </w:t>
      </w:r>
      <w:proofErr w:type="spellStart"/>
      <w:r w:rsidR="00B04CCC" w:rsidRPr="00CA63EC">
        <w:rPr>
          <w:rFonts w:ascii="Times New Roman" w:eastAsia="Arial" w:hAnsi="Times New Roman" w:cs="Arial"/>
          <w:sz w:val="22"/>
          <w:szCs w:val="22"/>
        </w:rPr>
        <w:t>radu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,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primenjivaće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se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odgovarajuće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odredbe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zakona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="006F1EC6" w:rsidRPr="00CA63EC">
        <w:rPr>
          <w:rFonts w:ascii="Times New Roman" w:eastAsia="Arial" w:hAnsi="Times New Roman" w:cs="Arial"/>
          <w:sz w:val="22"/>
          <w:szCs w:val="22"/>
        </w:rPr>
        <w:t>i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opštih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akata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poslodavca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>.</w:t>
      </w:r>
    </w:p>
    <w:p w14:paraId="295775F0" w14:textId="77777777" w:rsidR="00DD4D5E" w:rsidRDefault="00DD4D5E" w:rsidP="005150C6">
      <w:pPr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</w:p>
    <w:p w14:paraId="1B543448" w14:textId="0FA96A31" w:rsidR="004E6C58" w:rsidRPr="00CA63EC" w:rsidRDefault="004E6C58" w:rsidP="00DC775B">
      <w:pPr>
        <w:spacing w:after="0" w:line="240" w:lineRule="auto"/>
        <w:jc w:val="center"/>
        <w:rPr>
          <w:rFonts w:ascii="Times New Roman" w:eastAsia="Calibri" w:hAnsi="Times New Roman" w:cs="Times New Roman"/>
          <w:bCs/>
          <w:lang w:val="en-US"/>
        </w:rPr>
      </w:pPr>
      <w:proofErr w:type="spellStart"/>
      <w:r w:rsidRPr="00EC7B4F">
        <w:rPr>
          <w:rFonts w:ascii="Times New Roman" w:eastAsia="Calibri" w:hAnsi="Times New Roman" w:cs="Times New Roman"/>
          <w:b/>
          <w:bCs/>
          <w:lang w:val="en-US"/>
        </w:rPr>
        <w:t>Član</w:t>
      </w:r>
      <w:proofErr w:type="spellEnd"/>
      <w:r w:rsidRPr="00EC7B4F">
        <w:rPr>
          <w:rFonts w:ascii="Times New Roman" w:eastAsia="Calibri" w:hAnsi="Times New Roman" w:cs="Times New Roman"/>
          <w:b/>
          <w:bCs/>
          <w:lang w:val="en-US"/>
        </w:rPr>
        <w:t xml:space="preserve"> </w:t>
      </w:r>
      <w:r w:rsidR="005150C6">
        <w:rPr>
          <w:rFonts w:ascii="Times New Roman" w:eastAsia="Calibri" w:hAnsi="Times New Roman" w:cs="Times New Roman"/>
          <w:b/>
          <w:bCs/>
          <w:lang w:val="en-US"/>
        </w:rPr>
        <w:t>4</w:t>
      </w:r>
      <w:r w:rsidRPr="00CA63EC">
        <w:rPr>
          <w:rFonts w:ascii="Times New Roman" w:eastAsia="Calibri" w:hAnsi="Times New Roman" w:cs="Times New Roman"/>
          <w:bCs/>
          <w:lang w:val="en-US"/>
        </w:rPr>
        <w:t>.</w:t>
      </w:r>
    </w:p>
    <w:p w14:paraId="08667B90" w14:textId="6231D137" w:rsidR="00DC775B" w:rsidRPr="00CA63EC" w:rsidRDefault="00DC775B" w:rsidP="00DC775B">
      <w:pPr>
        <w:spacing w:after="0" w:line="240" w:lineRule="auto"/>
        <w:ind w:firstLine="708"/>
        <w:jc w:val="both"/>
        <w:rPr>
          <w:rFonts w:ascii="Times New Roman" w:eastAsia="Calibri" w:hAnsi="Times New Roman" w:cs="Times New Roman"/>
          <w:bCs/>
          <w:lang w:val="en-US"/>
        </w:rPr>
      </w:pP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Aneks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ugovora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sačinjen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 je u 3 (tri)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istovetna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primerka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od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kojih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poslodavac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dob</w:t>
      </w:r>
      <w:r w:rsidR="006F1EC6" w:rsidRPr="00CA63EC">
        <w:rPr>
          <w:rFonts w:ascii="Times New Roman" w:eastAsia="Calibri" w:hAnsi="Times New Roman" w:cs="Times New Roman"/>
          <w:bCs/>
          <w:lang w:val="en-US"/>
        </w:rPr>
        <w:t>ija</w:t>
      </w:r>
      <w:proofErr w:type="spellEnd"/>
      <w:r w:rsidR="006F1EC6" w:rsidRPr="00CA63EC">
        <w:rPr>
          <w:rFonts w:ascii="Times New Roman" w:eastAsia="Calibri" w:hAnsi="Times New Roman" w:cs="Times New Roman"/>
          <w:bCs/>
          <w:lang w:val="en-US"/>
        </w:rPr>
        <w:t xml:space="preserve"> 2 (</w:t>
      </w:r>
      <w:proofErr w:type="spellStart"/>
      <w:r w:rsidR="006F1EC6" w:rsidRPr="00CA63EC">
        <w:rPr>
          <w:rFonts w:ascii="Times New Roman" w:eastAsia="Calibri" w:hAnsi="Times New Roman" w:cs="Times New Roman"/>
          <w:bCs/>
          <w:lang w:val="en-US"/>
        </w:rPr>
        <w:t>dva</w:t>
      </w:r>
      <w:proofErr w:type="spellEnd"/>
      <w:r w:rsidR="006F1EC6" w:rsidRPr="00CA63EC">
        <w:rPr>
          <w:rFonts w:ascii="Times New Roman" w:eastAsia="Calibri" w:hAnsi="Times New Roman" w:cs="Times New Roman"/>
          <w:bCs/>
          <w:lang w:val="en-US"/>
        </w:rPr>
        <w:t xml:space="preserve">) </w:t>
      </w:r>
      <w:proofErr w:type="spellStart"/>
      <w:r w:rsidR="006F1EC6" w:rsidRPr="00CA63EC">
        <w:rPr>
          <w:rFonts w:ascii="Times New Roman" w:eastAsia="Calibri" w:hAnsi="Times New Roman" w:cs="Times New Roman"/>
          <w:bCs/>
          <w:lang w:val="en-US"/>
        </w:rPr>
        <w:t>primerka</w:t>
      </w:r>
      <w:proofErr w:type="spellEnd"/>
      <w:r w:rsidR="006F1EC6" w:rsidRPr="00CA63EC">
        <w:rPr>
          <w:rFonts w:ascii="Times New Roman" w:eastAsia="Calibri" w:hAnsi="Times New Roman" w:cs="Times New Roman"/>
          <w:bCs/>
          <w:lang w:val="en-US"/>
        </w:rPr>
        <w:t xml:space="preserve"> a </w:t>
      </w:r>
      <w:proofErr w:type="spellStart"/>
      <w:r w:rsidR="006F1EC6" w:rsidRPr="00CA63EC">
        <w:rPr>
          <w:rFonts w:ascii="Times New Roman" w:eastAsia="Calibri" w:hAnsi="Times New Roman" w:cs="Times New Roman"/>
          <w:bCs/>
          <w:lang w:val="en-US"/>
        </w:rPr>
        <w:t>zaposle</w:t>
      </w:r>
      <w:r w:rsidR="006F1EC6" w:rsidRPr="00115246">
        <w:rPr>
          <w:rFonts w:ascii="Times New Roman" w:eastAsia="Calibri" w:hAnsi="Times New Roman" w:cs="Times New Roman"/>
          <w:bCs/>
          <w:lang w:val="en-US"/>
        </w:rPr>
        <w:t>n</w:t>
      </w:r>
      <w:r w:rsidR="00293AF1">
        <w:rPr>
          <w:rFonts w:ascii="Times New Roman" w:eastAsia="Calibri" w:hAnsi="Times New Roman" w:cs="Times New Roman"/>
          <w:bCs/>
          <w:lang w:val="en-US"/>
        </w:rPr>
        <w:t>i</w:t>
      </w:r>
      <w:proofErr w:type="spellEnd"/>
      <w:r w:rsidRPr="00115246">
        <w:rPr>
          <w:rFonts w:ascii="Times New Roman" w:eastAsia="Calibri" w:hAnsi="Times New Roman" w:cs="Times New Roman"/>
          <w:bCs/>
          <w:lang w:val="en-US"/>
        </w:rPr>
        <w:t xml:space="preserve"> </w:t>
      </w:r>
      <w:r w:rsidRPr="00CA63EC">
        <w:rPr>
          <w:rFonts w:ascii="Times New Roman" w:eastAsia="Calibri" w:hAnsi="Times New Roman" w:cs="Times New Roman"/>
          <w:bCs/>
          <w:lang w:val="en-US"/>
        </w:rPr>
        <w:t>1 (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jedan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)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primerak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>.</w:t>
      </w:r>
    </w:p>
    <w:p w14:paraId="5E9EE8C6" w14:textId="77777777" w:rsidR="00DC775B" w:rsidRDefault="00DC775B" w:rsidP="00DC775B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7A81C4F1" w14:textId="36AC1D7B" w:rsidR="00491C2B" w:rsidRPr="00491C2B" w:rsidRDefault="00491C2B" w:rsidP="00DC775B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>
        <w:t>75</w:t>
      </w:r>
    </w:p>
    <w:p w14:paraId="1154ED3E" w14:textId="77777777" w:rsidR="00CA63EC" w:rsidRPr="00CA63EC" w:rsidRDefault="00CA63EC" w:rsidP="00DC775B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021E19ED" w14:textId="26F003FD" w:rsidR="00DC775B" w:rsidRPr="00CA63EC" w:rsidRDefault="0051124C" w:rsidP="00DC775B">
      <w:pPr>
        <w:spacing w:after="0" w:line="240" w:lineRule="auto"/>
        <w:rPr>
          <w:rFonts w:ascii="Times New Roman" w:eastAsia="Calibri" w:hAnsi="Times New Roman" w:cs="Times New Roman"/>
          <w:i/>
          <w:lang w:val="en-US"/>
        </w:rPr>
      </w:pPr>
      <w:r>
        <w:t>U Novom Sadu, 07.06.2024 godine</w:t>
      </w:r>
    </w:p>
    <w:p w14:paraId="2C29BD9D" w14:textId="77777777" w:rsidR="00DC775B" w:rsidRPr="00CA63EC" w:rsidRDefault="00DC775B" w:rsidP="00DC775B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585BFD83" w14:textId="231953D8" w:rsidR="00DC775B" w:rsidRPr="00115246" w:rsidRDefault="006F1EC6" w:rsidP="00BE610F">
      <w:pPr>
        <w:tabs>
          <w:tab w:val="left" w:pos="7110"/>
        </w:tabs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CA63EC">
        <w:rPr>
          <w:rFonts w:ascii="Times New Roman" w:eastAsia="Calibri" w:hAnsi="Times New Roman" w:cs="Times New Roman"/>
          <w:lang w:val="en-US"/>
        </w:rPr>
        <w:t xml:space="preserve">  </w:t>
      </w:r>
      <w:r w:rsidRPr="00115246">
        <w:rPr>
          <w:rFonts w:ascii="Times New Roman" w:eastAsia="Calibri" w:hAnsi="Times New Roman" w:cs="Times New Roman"/>
          <w:lang w:val="en-US"/>
        </w:rPr>
        <w:t>ZAPOSLEN</w:t>
      </w:r>
      <w:r w:rsidR="00293AF1">
        <w:rPr>
          <w:rFonts w:ascii="Times New Roman" w:eastAsia="Calibri" w:hAnsi="Times New Roman" w:cs="Times New Roman"/>
          <w:lang w:val="en-US"/>
        </w:rPr>
        <w:t>I</w:t>
      </w:r>
      <w:r w:rsidR="00DC775B" w:rsidRPr="00115246">
        <w:rPr>
          <w:rFonts w:ascii="Times New Roman" w:eastAsia="Calibri" w:hAnsi="Times New Roman" w:cs="Times New Roman"/>
          <w:lang w:val="en-US"/>
        </w:rPr>
        <w:t>:</w:t>
      </w:r>
      <w:r w:rsidR="00BE610F">
        <w:rPr>
          <w:rFonts w:ascii="Times New Roman" w:eastAsia="Calibri" w:hAnsi="Times New Roman" w:cs="Times New Roman"/>
          <w:lang w:val="en-US"/>
        </w:rPr>
        <w:tab/>
      </w:r>
      <w:r w:rsidR="00DC775B" w:rsidRPr="00115246">
        <w:rPr>
          <w:rFonts w:ascii="Times New Roman" w:eastAsia="Calibri" w:hAnsi="Times New Roman" w:cs="Times New Roman"/>
          <w:lang w:val="en-US"/>
        </w:rPr>
        <w:t xml:space="preserve">Za </w:t>
      </w:r>
      <w:r w:rsidRPr="00115246">
        <w:rPr>
          <w:rFonts w:ascii="Times New Roman" w:eastAsia="Calibri" w:hAnsi="Times New Roman" w:cs="Times New Roman"/>
          <w:lang w:val="en-US"/>
        </w:rPr>
        <w:t>POSLODAV</w:t>
      </w:r>
      <w:r w:rsidR="00DC775B" w:rsidRPr="00115246">
        <w:rPr>
          <w:rFonts w:ascii="Times New Roman" w:eastAsia="Calibri" w:hAnsi="Times New Roman" w:cs="Times New Roman"/>
          <w:lang w:val="en-US"/>
        </w:rPr>
        <w:t>CA:</w:t>
      </w:r>
    </w:p>
    <w:p w14:paraId="5C195D62" w14:textId="77777777" w:rsidR="00DC775B" w:rsidRPr="00115246" w:rsidRDefault="00DC775B" w:rsidP="00BE610F">
      <w:pPr>
        <w:tabs>
          <w:tab w:val="left" w:pos="7110"/>
        </w:tabs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77A7D5D3" w14:textId="46159B40" w:rsidR="005150C6" w:rsidRDefault="000F73E8" w:rsidP="002C350B">
      <w:pPr>
        <w:tabs>
          <w:tab w:val="left" w:pos="7110"/>
        </w:tabs>
        <w:spacing w:after="0" w:line="240" w:lineRule="auto"/>
        <w:ind w:left="60"/>
        <w:rPr>
          <w:rFonts w:ascii="Times New Roman" w:eastAsia="Calibri" w:hAnsi="Times New Roman" w:cs="Times New Roman"/>
          <w:lang w:val="en-US"/>
        </w:rPr>
      </w:pPr>
      <w:r>
        <w:t>_____________</w:t>
        <w:tab/>
        <w:t>______________              Borislav Stojšin</w:t>
        <w:tab/>
        <w:t>Darko Perović</w:t>
      </w:r>
    </w:p>
    <w:p w14:paraId="31C6AEB1" w14:textId="425500EA" w:rsidR="00E43741" w:rsidRDefault="00BE610F" w:rsidP="00BE610F">
      <w:pPr>
        <w:tabs>
          <w:tab w:val="left" w:pos="7110"/>
        </w:tabs>
        <w:spacing w:after="0" w:line="240" w:lineRule="auto"/>
        <w:ind w:firstLine="60"/>
        <w:rPr>
          <w:rFonts w:ascii="Times New Roman" w:eastAsia="Calibri" w:hAnsi="Times New Roman" w:cs="Times New Roman"/>
          <w:lang w:val="en-US"/>
        </w:rPr>
      </w:pPr>
      <w:r>
        <w:rPr>
          <w:rFonts w:ascii="Times New Roman" w:eastAsia="Calibri" w:hAnsi="Times New Roman" w:cs="Times New Roman"/>
          <w:lang w:val="en-US"/>
        </w:rPr>
        <w:tab/>
      </w:r>
      <w:proofErr w:type="spellStart"/>
      <w:r w:rsidR="005150C6">
        <w:rPr>
          <w:rFonts w:ascii="Times New Roman" w:eastAsia="Calibri" w:hAnsi="Times New Roman" w:cs="Times New Roman"/>
          <w:lang w:val="en-US"/>
        </w:rPr>
        <w:t>izvršni</w:t>
      </w:r>
      <w:proofErr w:type="spellEnd"/>
      <w:r w:rsidR="005150C6">
        <w:rPr>
          <w:rFonts w:ascii="Times New Roman" w:eastAsia="Calibri" w:hAnsi="Times New Roman" w:cs="Times New Roman"/>
          <w:lang w:val="en-US"/>
        </w:rPr>
        <w:t xml:space="preserve"> </w:t>
      </w:r>
      <w:r w:rsidR="002C350B">
        <w:rPr>
          <w:rFonts w:ascii="Times New Roman" w:eastAsia="Calibri" w:hAnsi="Times New Roman" w:cs="Times New Roman"/>
          <w:lang w:val="en-US"/>
        </w:rPr>
        <w:t>director</w:t>
      </w:r>
    </w:p>
    <w:p w14:paraId="7BDF1E71" w14:textId="77777777" w:rsidR="002C350B" w:rsidRDefault="002C350B" w:rsidP="00BE610F">
      <w:pPr>
        <w:tabs>
          <w:tab w:val="left" w:pos="7110"/>
        </w:tabs>
        <w:spacing w:after="0" w:line="240" w:lineRule="auto"/>
        <w:ind w:firstLine="60"/>
        <w:rPr>
          <w:rFonts w:ascii="Times New Roman" w:eastAsia="Calibri" w:hAnsi="Times New Roman" w:cs="Times New Roman"/>
          <w:lang w:val="en-US"/>
        </w:rPr>
      </w:pPr>
    </w:p>
    <w:p w14:paraId="6D987DCE" w14:textId="77777777" w:rsidR="002C350B" w:rsidRDefault="002C350B" w:rsidP="00BE610F">
      <w:pPr>
        <w:tabs>
          <w:tab w:val="left" w:pos="7110"/>
        </w:tabs>
        <w:spacing w:after="0" w:line="240" w:lineRule="auto"/>
        <w:ind w:firstLine="60"/>
        <w:rPr>
          <w:rFonts w:ascii="Times New Roman" w:eastAsia="Calibri" w:hAnsi="Times New Roman" w:cs="Times New Roman"/>
          <w:lang w:val="en-US"/>
        </w:rPr>
      </w:pPr>
    </w:p>
    <w:p w14:paraId="5D9D8186" w14:textId="639A04BC" w:rsidR="002C350B" w:rsidRPr="00DC65ED" w:rsidRDefault="002C350B" w:rsidP="002C350B">
      <w:pPr>
        <w:tabs>
          <w:tab w:val="left" w:pos="7110"/>
        </w:tabs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sectPr w:rsidR="002C350B" w:rsidRPr="00DC65ED" w:rsidSect="005150C6">
      <w:footerReference w:type="default" r:id="rId8"/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519EC3" w14:textId="77777777" w:rsidR="004213DF" w:rsidRDefault="004213DF" w:rsidP="006F1EC6">
      <w:pPr>
        <w:spacing w:after="0" w:line="240" w:lineRule="auto"/>
      </w:pPr>
      <w:r>
        <w:separator/>
      </w:r>
    </w:p>
  </w:endnote>
  <w:endnote w:type="continuationSeparator" w:id="0">
    <w:p w14:paraId="6C7C876A" w14:textId="77777777" w:rsidR="004213DF" w:rsidRDefault="004213DF" w:rsidP="006F1E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Liberation Serif">
    <w:altName w:val="Times New Roman"/>
    <w:panose1 w:val="02020603050405020304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073082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520D14" w14:textId="77777777" w:rsidR="006F1EC6" w:rsidRDefault="006F1EC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73E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CCB180" w14:textId="77777777" w:rsidR="006F1EC6" w:rsidRDefault="006F1E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B0C48D" w14:textId="77777777" w:rsidR="004213DF" w:rsidRDefault="004213DF" w:rsidP="006F1EC6">
      <w:pPr>
        <w:spacing w:after="0" w:line="240" w:lineRule="auto"/>
      </w:pPr>
      <w:r>
        <w:separator/>
      </w:r>
    </w:p>
  </w:footnote>
  <w:footnote w:type="continuationSeparator" w:id="0">
    <w:p w14:paraId="68EE2417" w14:textId="77777777" w:rsidR="004213DF" w:rsidRDefault="004213DF" w:rsidP="006F1E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0" type="#_x0000_t75" style="width:96pt;height:80.4pt" o:bullet="t">
        <v:imagedata r:id="rId1" o:title="+"/>
      </v:shape>
    </w:pict>
  </w:numPicBullet>
  <w:numPicBullet w:numPicBulletId="1">
    <w:pict>
      <v:shape id="_x0000_i1101" type="#_x0000_t75" style="width:96pt;height:80.4pt" o:bullet="t">
        <v:imagedata r:id="rId2" o:title="clip_image001"/>
      </v:shape>
    </w:pict>
  </w:numPicBullet>
  <w:abstractNum w:abstractNumId="0" w15:restartNumberingAfterBreak="0">
    <w:nsid w:val="294C08CA"/>
    <w:multiLevelType w:val="hybridMultilevel"/>
    <w:tmpl w:val="C7EE8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DF6F59"/>
    <w:multiLevelType w:val="hybridMultilevel"/>
    <w:tmpl w:val="0ECE6572"/>
    <w:lvl w:ilvl="0" w:tplc="67243BB0">
      <w:start w:val="1"/>
      <w:numFmt w:val="bullet"/>
      <w:lvlText w:val=""/>
      <w:lvlPicBulletId w:val="1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2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1CF16F5"/>
    <w:multiLevelType w:val="hybridMultilevel"/>
    <w:tmpl w:val="B7BE80C0"/>
    <w:lvl w:ilvl="0" w:tplc="67243BB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67243BB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A457F0"/>
    <w:multiLevelType w:val="hybridMultilevel"/>
    <w:tmpl w:val="F7E0FFC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54FB6874"/>
    <w:multiLevelType w:val="hybridMultilevel"/>
    <w:tmpl w:val="EA2410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9665E3"/>
    <w:multiLevelType w:val="hybridMultilevel"/>
    <w:tmpl w:val="134E1A62"/>
    <w:lvl w:ilvl="0" w:tplc="67243BB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9802740">
    <w:abstractNumId w:val="3"/>
  </w:num>
  <w:num w:numId="2" w16cid:durableId="1127890547">
    <w:abstractNumId w:val="4"/>
  </w:num>
  <w:num w:numId="3" w16cid:durableId="2106490807">
    <w:abstractNumId w:val="2"/>
  </w:num>
  <w:num w:numId="4" w16cid:durableId="586841326">
    <w:abstractNumId w:val="0"/>
  </w:num>
  <w:num w:numId="5" w16cid:durableId="1114056759">
    <w:abstractNumId w:val="5"/>
  </w:num>
  <w:num w:numId="6" w16cid:durableId="9753360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yMjU1NDMyMzK3NDNX0lEKTi0uzszPAykwrQUA0/S4eCwAAAA="/>
  </w:docVars>
  <w:rsids>
    <w:rsidRoot w:val="00DC775B"/>
    <w:rsid w:val="00002725"/>
    <w:rsid w:val="00010906"/>
    <w:rsid w:val="00021958"/>
    <w:rsid w:val="000307DD"/>
    <w:rsid w:val="00040F97"/>
    <w:rsid w:val="000C0183"/>
    <w:rsid w:val="000E6283"/>
    <w:rsid w:val="000E641C"/>
    <w:rsid w:val="000E6AB8"/>
    <w:rsid w:val="000F73E8"/>
    <w:rsid w:val="00115246"/>
    <w:rsid w:val="00124267"/>
    <w:rsid w:val="001D7984"/>
    <w:rsid w:val="00201250"/>
    <w:rsid w:val="002168C1"/>
    <w:rsid w:val="00224C6F"/>
    <w:rsid w:val="0029372B"/>
    <w:rsid w:val="00293AF1"/>
    <w:rsid w:val="002C350B"/>
    <w:rsid w:val="002F23B9"/>
    <w:rsid w:val="00304A6D"/>
    <w:rsid w:val="00310F3E"/>
    <w:rsid w:val="00315E92"/>
    <w:rsid w:val="003508F2"/>
    <w:rsid w:val="00360546"/>
    <w:rsid w:val="003646C3"/>
    <w:rsid w:val="003E20FF"/>
    <w:rsid w:val="003E32D7"/>
    <w:rsid w:val="003F55AC"/>
    <w:rsid w:val="00402A6F"/>
    <w:rsid w:val="004213DF"/>
    <w:rsid w:val="00422409"/>
    <w:rsid w:val="0046622C"/>
    <w:rsid w:val="00487D80"/>
    <w:rsid w:val="00491C2B"/>
    <w:rsid w:val="00493420"/>
    <w:rsid w:val="004B7EA0"/>
    <w:rsid w:val="004C6AE0"/>
    <w:rsid w:val="004D057A"/>
    <w:rsid w:val="004D5B25"/>
    <w:rsid w:val="004E6C58"/>
    <w:rsid w:val="004E7543"/>
    <w:rsid w:val="0051124C"/>
    <w:rsid w:val="005150C6"/>
    <w:rsid w:val="00527BD5"/>
    <w:rsid w:val="005D0224"/>
    <w:rsid w:val="006259D8"/>
    <w:rsid w:val="00641939"/>
    <w:rsid w:val="006F1858"/>
    <w:rsid w:val="006F1EC6"/>
    <w:rsid w:val="007023F4"/>
    <w:rsid w:val="00710FC4"/>
    <w:rsid w:val="007124FC"/>
    <w:rsid w:val="00736C9E"/>
    <w:rsid w:val="007557A6"/>
    <w:rsid w:val="0075744C"/>
    <w:rsid w:val="007B6C0A"/>
    <w:rsid w:val="007C1E26"/>
    <w:rsid w:val="007E6AC7"/>
    <w:rsid w:val="00807816"/>
    <w:rsid w:val="0085295F"/>
    <w:rsid w:val="0085374E"/>
    <w:rsid w:val="00891C84"/>
    <w:rsid w:val="008B5F3D"/>
    <w:rsid w:val="00917EF3"/>
    <w:rsid w:val="00920C80"/>
    <w:rsid w:val="00945DA9"/>
    <w:rsid w:val="0096616E"/>
    <w:rsid w:val="00971CEA"/>
    <w:rsid w:val="009A4CFD"/>
    <w:rsid w:val="009B1C33"/>
    <w:rsid w:val="009B69D1"/>
    <w:rsid w:val="009D4272"/>
    <w:rsid w:val="009F19BE"/>
    <w:rsid w:val="00A81CF3"/>
    <w:rsid w:val="00B04CCC"/>
    <w:rsid w:val="00B259A3"/>
    <w:rsid w:val="00B77CFE"/>
    <w:rsid w:val="00B90ED8"/>
    <w:rsid w:val="00BE610F"/>
    <w:rsid w:val="00BF1DC8"/>
    <w:rsid w:val="00BF2D9A"/>
    <w:rsid w:val="00C75EED"/>
    <w:rsid w:val="00C82B07"/>
    <w:rsid w:val="00CA63EC"/>
    <w:rsid w:val="00CC2E8A"/>
    <w:rsid w:val="00CE624E"/>
    <w:rsid w:val="00D02445"/>
    <w:rsid w:val="00D04C3E"/>
    <w:rsid w:val="00D13B29"/>
    <w:rsid w:val="00D47B09"/>
    <w:rsid w:val="00D70D49"/>
    <w:rsid w:val="00D86295"/>
    <w:rsid w:val="00DC65ED"/>
    <w:rsid w:val="00DC775B"/>
    <w:rsid w:val="00DD4D5E"/>
    <w:rsid w:val="00DE59FC"/>
    <w:rsid w:val="00E316A2"/>
    <w:rsid w:val="00E43741"/>
    <w:rsid w:val="00E91A88"/>
    <w:rsid w:val="00EB1048"/>
    <w:rsid w:val="00EB467E"/>
    <w:rsid w:val="00EC7B4F"/>
    <w:rsid w:val="00ED3FBB"/>
    <w:rsid w:val="00ED59EB"/>
    <w:rsid w:val="00F33FC2"/>
    <w:rsid w:val="00F53306"/>
    <w:rsid w:val="00F543DF"/>
    <w:rsid w:val="00F8230B"/>
    <w:rsid w:val="00FB41D5"/>
    <w:rsid w:val="00FC4FC3"/>
    <w:rsid w:val="00FD3035"/>
    <w:rsid w:val="00FF09D3"/>
    <w:rsid w:val="00FF5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993D6"/>
  <w15:chartTrackingRefBased/>
  <w15:docId w15:val="{692E8502-2473-436F-AB42-712E4507A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775B"/>
    <w:rPr>
      <w:lang w:val="sr-Latn-C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350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000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C350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4A6D"/>
    <w:pPr>
      <w:ind w:left="720"/>
      <w:contextualSpacing/>
    </w:pPr>
  </w:style>
  <w:style w:type="paragraph" w:customStyle="1" w:styleId="Standard">
    <w:name w:val="Standard"/>
    <w:rsid w:val="002F23B9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6F1E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1EC6"/>
    <w:rPr>
      <w:lang w:val="sr-Latn-CS"/>
    </w:rPr>
  </w:style>
  <w:style w:type="paragraph" w:styleId="Footer">
    <w:name w:val="footer"/>
    <w:basedOn w:val="Normal"/>
    <w:link w:val="FooterChar"/>
    <w:uiPriority w:val="99"/>
    <w:unhideWhenUsed/>
    <w:rsid w:val="006F1E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1EC6"/>
    <w:rPr>
      <w:lang w:val="sr-Latn-CS"/>
    </w:rPr>
  </w:style>
  <w:style w:type="paragraph" w:styleId="NormalWeb">
    <w:name w:val="Normal (Web)"/>
    <w:basedOn w:val="Normal"/>
    <w:uiPriority w:val="99"/>
    <w:unhideWhenUsed/>
    <w:rsid w:val="007023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r-Latn-CS"/>
    </w:rPr>
  </w:style>
  <w:style w:type="character" w:customStyle="1" w:styleId="Heading2Char">
    <w:name w:val="Heading 2 Char"/>
    <w:basedOn w:val="DefaultParagraphFont"/>
    <w:link w:val="Heading2"/>
    <w:uiPriority w:val="9"/>
    <w:rsid w:val="002C350B"/>
    <w:rPr>
      <w:rFonts w:asciiTheme="majorHAnsi" w:eastAsiaTheme="majorEastAsia" w:hAnsiTheme="majorHAnsi" w:cstheme="majorBidi"/>
      <w:color w:val="FF0000"/>
      <w:sz w:val="26"/>
      <w:szCs w:val="26"/>
      <w:lang w:val="sr-Latn-CS"/>
    </w:rPr>
  </w:style>
  <w:style w:type="character" w:customStyle="1" w:styleId="Heading3Char">
    <w:name w:val="Heading 3 Char"/>
    <w:basedOn w:val="DefaultParagraphFont"/>
    <w:link w:val="Heading3"/>
    <w:uiPriority w:val="9"/>
    <w:rsid w:val="002C350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sr-Latn-CS"/>
    </w:rPr>
  </w:style>
  <w:style w:type="paragraph" w:styleId="Title">
    <w:name w:val="Title"/>
    <w:basedOn w:val="Normal"/>
    <w:next w:val="Normal"/>
    <w:link w:val="TitleChar"/>
    <w:uiPriority w:val="10"/>
    <w:qFormat/>
    <w:rsid w:val="002C350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C350B"/>
    <w:rPr>
      <w:rFonts w:asciiTheme="majorHAnsi" w:eastAsiaTheme="majorEastAsia" w:hAnsiTheme="majorHAnsi" w:cstheme="majorBidi"/>
      <w:spacing w:val="-10"/>
      <w:kern w:val="28"/>
      <w:sz w:val="56"/>
      <w:szCs w:val="56"/>
      <w:lang w:val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'1.0' encoding='UTF-8' standalone='yes'?>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21BBE8-7CEB-4F12-BCF1-140435C75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314</Words>
  <Characters>1791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bravka Džodžo</dc:creator>
  <cp:keywords/>
  <dc:description/>
  <cp:lastModifiedBy>Djordje Medakovic</cp:lastModifiedBy>
  <cp:revision>10</cp:revision>
  <cp:lastPrinted>2022-07-14T13:37:00Z</cp:lastPrinted>
  <dcterms:created xsi:type="dcterms:W3CDTF">2024-06-07T08:25:00Z</dcterms:created>
  <dcterms:modified xsi:type="dcterms:W3CDTF">2024-06-10T11:05:00Z</dcterms:modified>
</cp:coreProperties>
</file>